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9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c6e6d93c-09ee-45e2-94fa-6bca1bf86efe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6e6d93c-09ee-45e2-94fa-6bca1bf86efe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5c11fe2-12ed-489c-bef8-9ac38ead03c2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5c11fe2-12ed-489c-bef8-9ac38ead03c2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3d2d5a8-8207-453e-9974-648e72fcc63b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3d2d5a8-8207-453e-9974-648e72fcc63b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96d18db-66c3-4ec6-aa22-a22a3cae6f44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96d18db-66c3-4ec6-aa22-a22a3cae6f44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9b787a0-53e2-4067-98f2-8d4334c6a056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9b787a0-53e2-4067-98f2-8d4334c6a056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0e5c23b-0fe6-476c-9123-f176f4ccab45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0e5c23b-0fe6-476c-9123-f176f4ccab45"/>
      <w:r>
        <w:rPr>
          <w:rFonts/>
          <w:b w:val="true"/>
        </w:rPr>
        <w:t xml:space="preserve">: </w:t>
      </w:r>
      <w:r>
        <w:t xml:space="preserve">B - Enoncé 14 : La consommation de Puff Bars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b51725d-40c1-4e71-94e8-bef17e7699c7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b51725d-40c1-4e71-94e8-bef17e7699c7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fa97c6d-74c4-4c25-90f9-d460e9d34049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fa97c6d-74c4-4c25-90f9-d460e9d34049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5f98223-1c1e-4369-9d84-6e6ce0126250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5f98223-1c1e-4369-9d84-6e6ce0126250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2581f88-1250-4cfa-82fd-38c9b59cc2d6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2581f88-1250-4cfa-82fd-38c9b59cc2d6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3ccc9b3-e850-4482-b0b9-7b706fe3edc8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3ccc9b3-e850-4482-b0b9-7b706fe3edc8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a48d52d-3ba3-471e-bf3b-e458adfb9870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a48d52d-3ba3-471e-bf3b-e458adfb9870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9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179cd7b636fa27eb4874b4a445a9598b9fc90a8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f62acfb19ab8636e224abd29d1d62fb60feb961f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a3ce0d5a76a8fb739b6b2c32c8c1b0832d55e740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9a9658fa27bbad94bb88a81f4c7a81f6b1a64b71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608f40a3e2b8947bbe1f7682f58de8c22b54b7a4.png"/>
<Relationship Id="rId45" Type="http://schemas.openxmlformats.org/officeDocument/2006/relationships/image" Target="media/0038a5051fbe89bce7f9dbdcf86e6d742704d63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d02245e7dee9da3ea3c4272080f1521f494ea56f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128806d27d7a6f185e866f6140f4ca49ac651121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fbc1b7ff817a8a487ce7e5bba787eed4e90d99fa.png"/>
<Relationship Id="rId60" Type="http://schemas.openxmlformats.org/officeDocument/2006/relationships/image" Target="media/f593678be7c30715f14858ea31eea8c4e458bc8f.png"/>
<Relationship Id="rId61" Type="http://schemas.openxmlformats.org/officeDocument/2006/relationships/image" Target="media/e8da95b191cd2608ad083c1bc590d694bcfccf08.png"/>
<Relationship Id="rId62" Type="http://schemas.openxmlformats.org/officeDocument/2006/relationships/image" Target="media/abc0df958f15abcad99c6f33013091616ff37b44.png"/>
<Relationship Id="rId63" Type="http://schemas.openxmlformats.org/officeDocument/2006/relationships/image" Target="media/f3ab477cbe6b77bc737389762b7454cd06cd054c.png"/>
<Relationship Id="rId64" Type="http://schemas.openxmlformats.org/officeDocument/2006/relationships/image" Target="media/03b46f3b3caeffe22c685575c4027705722b4c2b.png"/>
<Relationship Id="rId65" Type="http://schemas.openxmlformats.org/officeDocument/2006/relationships/image" Target="media/fbdff4920ae0da175a4d5d5d5cbb75a627f768e9.png"/>
<Relationship Id="rId66" Type="http://schemas.openxmlformats.org/officeDocument/2006/relationships/image" Target="media/997c9ff40cdaca21713056078e683e960a1623ae.png"/>
<Relationship Id="rId67" Type="http://schemas.openxmlformats.org/officeDocument/2006/relationships/image" Target="media/a74cde03be818f8a1847f4a90c32d34bde3b40a9.png"/>
<Relationship Id="rId68" Type="http://schemas.openxmlformats.org/officeDocument/2006/relationships/image" Target="media/6f9c5f67dca98c9f6dc703eb43977fc099f806f0.png"/>
<Relationship Id="rId69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9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32:10Z</dcterms:created>
  <dcterms:modified xsi:type="dcterms:W3CDTF">2024-12-02T15:32:1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9</vt:lpwstr>
  </property>
</Properties>
</file>